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90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630"/>
        <w:gridCol w:w="1276"/>
        <w:gridCol w:w="1154"/>
        <w:gridCol w:w="1350"/>
        <w:gridCol w:w="746"/>
        <w:gridCol w:w="964"/>
        <w:gridCol w:w="985"/>
        <w:gridCol w:w="1147"/>
        <w:gridCol w:w="877"/>
        <w:gridCol w:w="771"/>
      </w:tblGrid>
      <w:tr w:rsidR="0007581D" w:rsidRPr="0007581D" w:rsidTr="0007581D">
        <w:trPr>
          <w:trHeight w:val="213"/>
        </w:trPr>
        <w:tc>
          <w:tcPr>
            <w:tcW w:w="9900" w:type="dxa"/>
            <w:gridSpan w:val="10"/>
            <w:shd w:val="clear" w:color="auto" w:fill="FFC000" w:themeFill="accent4"/>
            <w:noWrap/>
            <w:vAlign w:val="center"/>
            <w:hideMark/>
          </w:tcPr>
          <w:p w:rsidR="0007581D" w:rsidRPr="0007581D" w:rsidRDefault="0007581D" w:rsidP="009F4E0A">
            <w:pPr>
              <w:spacing w:before="120" w:after="120" w:line="276" w:lineRule="auto"/>
              <w:jc w:val="center"/>
              <w:rPr>
                <w:b/>
                <w:bCs/>
                <w:sz w:val="16"/>
                <w:szCs w:val="20"/>
              </w:rPr>
            </w:pPr>
            <w:r w:rsidRPr="0007581D">
              <w:rPr>
                <w:b/>
                <w:bCs/>
                <w:sz w:val="16"/>
                <w:szCs w:val="20"/>
              </w:rPr>
              <w:t>Vanguard Invest</w:t>
            </w:r>
          </w:p>
        </w:tc>
      </w:tr>
      <w:tr w:rsidR="0007581D" w:rsidRPr="0007581D" w:rsidTr="0007581D">
        <w:trPr>
          <w:trHeight w:val="320"/>
        </w:trPr>
        <w:tc>
          <w:tcPr>
            <w:tcW w:w="9900" w:type="dxa"/>
            <w:gridSpan w:val="10"/>
            <w:shd w:val="clear" w:color="auto" w:fill="FFC000" w:themeFill="accent4"/>
            <w:noWrap/>
            <w:vAlign w:val="center"/>
            <w:hideMark/>
          </w:tcPr>
          <w:p w:rsidR="0007581D" w:rsidRPr="0007581D" w:rsidRDefault="0007581D" w:rsidP="009F4E0A">
            <w:pPr>
              <w:spacing w:before="120" w:after="120" w:line="276" w:lineRule="auto"/>
              <w:jc w:val="center"/>
              <w:rPr>
                <w:b/>
                <w:bCs/>
                <w:sz w:val="16"/>
                <w:szCs w:val="20"/>
              </w:rPr>
            </w:pPr>
            <w:r w:rsidRPr="0007581D">
              <w:rPr>
                <w:b/>
                <w:bCs/>
                <w:sz w:val="16"/>
                <w:szCs w:val="20"/>
              </w:rPr>
              <w:t>Risk Assessment Table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b/>
                <w:bCs/>
                <w:sz w:val="16"/>
                <w:szCs w:val="20"/>
              </w:rPr>
            </w:pP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b/>
                <w:bCs/>
                <w:sz w:val="16"/>
                <w:szCs w:val="20"/>
              </w:rPr>
            </w:pPr>
            <w:proofErr w:type="spellStart"/>
            <w:r w:rsidRPr="0007581D">
              <w:rPr>
                <w:b/>
                <w:bCs/>
                <w:sz w:val="16"/>
                <w:szCs w:val="20"/>
              </w:rPr>
              <w:t>S.No</w:t>
            </w:r>
            <w:proofErr w:type="spellEnd"/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b/>
                <w:bCs/>
                <w:sz w:val="16"/>
                <w:szCs w:val="20"/>
              </w:rPr>
            </w:pPr>
            <w:r w:rsidRPr="0007581D">
              <w:rPr>
                <w:b/>
                <w:bCs/>
                <w:sz w:val="16"/>
                <w:szCs w:val="20"/>
              </w:rPr>
              <w:t>Serial No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b/>
                <w:bCs/>
                <w:sz w:val="16"/>
                <w:szCs w:val="20"/>
              </w:rPr>
            </w:pPr>
            <w:r w:rsidRPr="0007581D">
              <w:rPr>
                <w:b/>
                <w:bCs/>
                <w:sz w:val="16"/>
                <w:szCs w:val="20"/>
              </w:rPr>
              <w:t>Item Name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b/>
                <w:bCs/>
                <w:sz w:val="16"/>
                <w:szCs w:val="20"/>
              </w:rPr>
            </w:pPr>
            <w:r w:rsidRPr="0007581D">
              <w:rPr>
                <w:b/>
                <w:bCs/>
                <w:sz w:val="16"/>
                <w:szCs w:val="20"/>
              </w:rPr>
              <w:t>Category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b/>
                <w:bCs/>
                <w:sz w:val="16"/>
                <w:szCs w:val="20"/>
              </w:rPr>
            </w:pPr>
            <w:r w:rsidRPr="0007581D">
              <w:rPr>
                <w:b/>
                <w:bCs/>
                <w:sz w:val="16"/>
                <w:szCs w:val="20"/>
              </w:rPr>
              <w:t>Value (£)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b/>
                <w:bCs/>
                <w:sz w:val="16"/>
                <w:szCs w:val="20"/>
              </w:rPr>
            </w:pPr>
            <w:r w:rsidRPr="0007581D">
              <w:rPr>
                <w:b/>
                <w:bCs/>
                <w:sz w:val="16"/>
                <w:szCs w:val="20"/>
              </w:rPr>
              <w:t>Location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b/>
                <w:bCs/>
                <w:sz w:val="16"/>
                <w:szCs w:val="20"/>
              </w:rPr>
            </w:pPr>
            <w:r w:rsidRPr="0007581D">
              <w:rPr>
                <w:b/>
                <w:bCs/>
                <w:sz w:val="16"/>
                <w:szCs w:val="20"/>
              </w:rPr>
              <w:t>Threat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b/>
                <w:bCs/>
                <w:sz w:val="16"/>
                <w:szCs w:val="20"/>
              </w:rPr>
            </w:pPr>
            <w:r w:rsidRPr="0007581D">
              <w:rPr>
                <w:b/>
                <w:bCs/>
                <w:sz w:val="16"/>
                <w:szCs w:val="20"/>
              </w:rPr>
              <w:t>Likelihood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b/>
                <w:bCs/>
                <w:sz w:val="16"/>
                <w:szCs w:val="20"/>
              </w:rPr>
            </w:pPr>
            <w:r w:rsidRPr="0007581D">
              <w:rPr>
                <w:b/>
                <w:bCs/>
                <w:sz w:val="16"/>
                <w:szCs w:val="20"/>
              </w:rPr>
              <w:t>Impact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b/>
                <w:bCs/>
                <w:sz w:val="16"/>
                <w:szCs w:val="20"/>
              </w:rPr>
            </w:pPr>
            <w:r w:rsidRPr="0007581D">
              <w:rPr>
                <w:b/>
                <w:bCs/>
                <w:sz w:val="16"/>
                <w:szCs w:val="20"/>
              </w:rPr>
              <w:t>Risk Level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Eok4mVHU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-Web-UKS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Web Server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5,4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nauthorized access, DDoS attacks, Data breache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UXQnEgLh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-Web-UKS-2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Web Server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5,4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nauthorized access, DDoS attacks, Data breache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3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4NVJa5Yk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-Web-UKS-3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Web Server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5,4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nauthorized access, DDoS attacks, Data breache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4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LaRaeDrU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DB-UKS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Database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4,4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nauthorized access, Data breache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5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xPR9RSj8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DB-UKS-2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Database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4,4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nauthorized access, Data breache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mVkWfvRB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DB-UKS-3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Database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4,4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nauthorized access, Data breache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7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CUH9E42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App-UKS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Web Server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,2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nauthorized access, DDoS attacks, Data breache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5rjTpxac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App-UKS-2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Web Server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,2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nauthorized access, DDoS attacks, Data breache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lastRenderedPageBreak/>
              <w:t>9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R8Bhy6ye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App-UKS-3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Web Server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,2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nauthorized access, DDoS attacks, Data breache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0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owNVvo8F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LBDB-UKS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ad Balancer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,5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nauthorized access, DDoS attack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1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pwkWs9cm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LBApp-UKS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ad Balancer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,5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nauthorized access, DDoS attack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2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6RUoDwC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-ALBWeb-UKS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ad Balancer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5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nauthorized access, DDoS attack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3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zuCtPLyx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GW-UKS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ernet Gateway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,8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4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AZ6GofYm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TMGR--UKS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Traffic Manager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,5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ervice outag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5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myiYweEd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VPN-GW-UKS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VPN Gateway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,2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nauthorized acces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6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jTnsiqNg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FIA-App-UKS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nance App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0,2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Data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Very 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7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7gdUYizC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COL-App-UKS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Collaboration App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,345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Data leakag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8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avDz7PDP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T&amp;FS-App-UKS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le Sharing App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2,145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alware infection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9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DyWF39du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CB-App-UKS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Core Banking App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4,56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Denial of Service (</w:t>
            </w:r>
            <w:proofErr w:type="spellStart"/>
            <w:r w:rsidRPr="0007581D">
              <w:rPr>
                <w:sz w:val="16"/>
                <w:szCs w:val="20"/>
              </w:rPr>
              <w:t>DoS</w:t>
            </w:r>
            <w:proofErr w:type="spellEnd"/>
            <w:r w:rsidRPr="0007581D">
              <w:rPr>
                <w:sz w:val="16"/>
                <w:szCs w:val="20"/>
              </w:rPr>
              <w:t>)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0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kxmvfcvD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Mob-App-UKS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obile Banking App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4,679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Account compromis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Very 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1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zJp9NTjK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PAY-App-UKS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Payment Processing App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38,4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South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raudulent transaction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2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kqKbxMmB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-Web-UKW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Web Server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5,4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Website defacement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3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KvWFaE9Z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-Web-UKW-2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Web Server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5,4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Data los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lastRenderedPageBreak/>
              <w:t>24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WKFJ4ZAc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-Web-UKW-3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Web Server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5,4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erver compromis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5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QuyZBPDL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DB-UKW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Database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4,4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Data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6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VohMEkW9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DB-UKW-2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Database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4,4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nauthorized acces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7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4btMVnfu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DB-UKW-3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Database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4,4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Data corruption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8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7iprCpRv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App-UKW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Web Server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,2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ervice outag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9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oWwAqyWm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App-UKW-2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Web Server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,2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Data los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30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tSz99RU9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App-UKW-3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Web Server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,2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erver compromis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</w:t>
            </w:r>
            <w:bookmarkStart w:id="0" w:name="_GoBack"/>
            <w:bookmarkEnd w:id="0"/>
            <w:r w:rsidRPr="0007581D">
              <w:rPr>
                <w:sz w:val="16"/>
                <w:szCs w:val="20"/>
              </w:rPr>
              <w:t>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31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5qRn8x9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LBDB-UKW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ad Balancer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,5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Configuration error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32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ya94aEvL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LBApp-UKW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ad Balancer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,5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DDoS attack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33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atrcp7Ct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-ALBWeb-UKW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ad Balancer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,5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Traffic overload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34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DuzPxSDE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GW-UKW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ernet Gateway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,8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35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pi7BUd5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TMGR--UKW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Traffic Manager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,5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ervice outag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36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SMVHNcWR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VPN-GW-UKW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VPN Gateway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,2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nauthorized acces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37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Xoicd9U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FIA-App-UKW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nance App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0,2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Data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Very 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38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gjDB9tBe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COL-App-UKW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Collaboration App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,345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Data leakag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39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vsVvVJWS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T&amp;FS-App-UKW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le Sharing App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2,145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alware infection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40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YZuR24G6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CB-App-UKW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Core Banking App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4,56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nauthorized acces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41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Pkt7tZAc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Mob-App-UKW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obile Banking App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4,679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Account compromis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Very 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lastRenderedPageBreak/>
              <w:t>42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asgcqv3e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-PAY-App-UKW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Payment Processing App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38,4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K-West-Azur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raudulent transaction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43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TvXtvYXm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-LON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 Gateway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,8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O-London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44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VRtchReQ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W-ACC-LON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witch - 96 Por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,4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O-London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ardware failur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45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Ke3wdGan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W-ACC-LON-2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witch - 96 Por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,4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O-London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Power outag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46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yUs5wYu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W-ACC-LON-3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witch - 96 Por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,4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O-London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Configuration error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47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zhKkocpT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W-ACC-LON-4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witch - 96 Por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,4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O-London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Physical damag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48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swVxiKEM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W-ACC-LON-5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witch - 96 Por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,4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O-London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oftware vulnerability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49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chSaAhud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AP-ACC-LON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WiFi</w:t>
            </w:r>
            <w:proofErr w:type="spellEnd"/>
            <w:r w:rsidRPr="0007581D">
              <w:rPr>
                <w:sz w:val="16"/>
                <w:szCs w:val="20"/>
              </w:rPr>
              <w:t xml:space="preserve"> 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O-London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ignal interferenc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50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jrSZsqBb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AP-ACC-LON-2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WiFi</w:t>
            </w:r>
            <w:proofErr w:type="spellEnd"/>
            <w:r w:rsidRPr="0007581D">
              <w:rPr>
                <w:sz w:val="16"/>
                <w:szCs w:val="20"/>
              </w:rPr>
              <w:t xml:space="preserve"> 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O-London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nauthorized acces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51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NPy92Ww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AP-ACC-LON-3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WiFi</w:t>
            </w:r>
            <w:proofErr w:type="spellEnd"/>
            <w:r w:rsidRPr="0007581D">
              <w:rPr>
                <w:sz w:val="16"/>
                <w:szCs w:val="20"/>
              </w:rPr>
              <w:t xml:space="preserve"> 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O-London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ignal interferenc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52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PA4ZKc7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AP-ACC-LON-4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WiFi</w:t>
            </w:r>
            <w:proofErr w:type="spellEnd"/>
            <w:r w:rsidRPr="0007581D">
              <w:rPr>
                <w:sz w:val="16"/>
                <w:szCs w:val="20"/>
              </w:rPr>
              <w:t xml:space="preserve"> 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O-London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nauthorized acces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53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EZSVNvSm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AP-ACC-LON-5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WiFi</w:t>
            </w:r>
            <w:proofErr w:type="spellEnd"/>
            <w:r w:rsidRPr="0007581D">
              <w:rPr>
                <w:sz w:val="16"/>
                <w:szCs w:val="20"/>
              </w:rPr>
              <w:t xml:space="preserve"> 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O-London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alicious activity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54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y24mABFG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-MAN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 Gateway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,8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REG-Manchester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55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CTLAFfrp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W-ACC-MAN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witch - 96 Por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,4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REG-Manchester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ardware failur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56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7z8KRT2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AP-ACC-MAN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WiFi</w:t>
            </w:r>
            <w:proofErr w:type="spellEnd"/>
            <w:r w:rsidRPr="0007581D">
              <w:rPr>
                <w:sz w:val="16"/>
                <w:szCs w:val="20"/>
              </w:rPr>
              <w:t xml:space="preserve"> 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REG-Manchester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nauthorized acces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57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wNPPzbBt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-LVR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 Gateway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,8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REG-Liverpool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58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qHjCv5ag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W-ACC-LVR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witch - 96 Por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,4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REG-Liverpool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Power outag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lastRenderedPageBreak/>
              <w:t>59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7Grk6jwN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AP-ACC-LVR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WiFi</w:t>
            </w:r>
            <w:proofErr w:type="spellEnd"/>
            <w:r w:rsidRPr="0007581D">
              <w:rPr>
                <w:sz w:val="16"/>
                <w:szCs w:val="20"/>
              </w:rPr>
              <w:t xml:space="preserve"> 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REG-Liverpool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Configuration error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0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33Qgufhj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-LED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 Gateway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,8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REG-Leeds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nauthorized access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1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MrBmkDfz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W-ACC-LED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witch - 96 Por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,4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REG-Leeds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oftware vulnerability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2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Y2RdPFY3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AP-ACC-LED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WiFi</w:t>
            </w:r>
            <w:proofErr w:type="spellEnd"/>
            <w:r w:rsidRPr="0007581D">
              <w:rPr>
                <w:sz w:val="16"/>
                <w:szCs w:val="20"/>
              </w:rPr>
              <w:t xml:space="preserve"> 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REG-Leeds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ignal interferenc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3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55wuNAQ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1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4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3naLEmZ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2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2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5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uzTgoLup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3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3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6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EDqDuBdj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4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4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7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4xbzJ2wp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5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5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8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mnaBXGGd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6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6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9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kZR9Yzq9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7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7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70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KC8TUj3H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8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8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71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wS8GQVJz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9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9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72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wLSASV3F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10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10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73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jbQDdXmY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1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11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74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rR25t4Zk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12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12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75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7xZpWEf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13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13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76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rcaba5dS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14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14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77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T7sxbN8h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15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15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lastRenderedPageBreak/>
              <w:t>78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zNFe7Ma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16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16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79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2CrfMKqs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17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17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0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7hDzCfhE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18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18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1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4Wd4mpc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19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19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2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TmP6f2f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20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20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3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TLKLxqX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2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21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4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xtUSYvN6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22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22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5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FvbQbVyZ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23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23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6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XUuurfaf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24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24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7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UmveGps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25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25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8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sGRXaaWk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26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26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89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6cG5L26D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27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27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0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Ma2Ur32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28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28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1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dYfBRjvB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29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29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2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fkdKiBgm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30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30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3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aCkuAUss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3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31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4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ZqcFJiM8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32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32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S7irgK4u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33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33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6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twjg9SR7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34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34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lastRenderedPageBreak/>
              <w:t>97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k44Gn9vs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35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35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8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CgiUF8XY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36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36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9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gG2TrdL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37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37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00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URiFeG3c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38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38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01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6qjtb9L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39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39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02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C5dcFg8S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40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40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03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QfZifu6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41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41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04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QdQjJT5m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42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42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05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oKftiXha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43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43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06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arZ8oo8n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44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44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32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07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proofErr w:type="spellStart"/>
            <w:r w:rsidRPr="0007581D">
              <w:rPr>
                <w:sz w:val="16"/>
                <w:szCs w:val="20"/>
              </w:rPr>
              <w:t>HnrQcyfB</w:t>
            </w:r>
            <w:proofErr w:type="spellEnd"/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INT-FWAP-45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Firewall/VPN/Access Point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9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BR45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etwork breach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</w:tr>
      <w:tr w:rsidR="0007581D" w:rsidRPr="0007581D" w:rsidTr="0007581D">
        <w:trPr>
          <w:trHeight w:val="64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08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A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P-Win10 x 500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aptop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525,0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O-London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 xml:space="preserve">Theft, data </w:t>
            </w:r>
            <w:proofErr w:type="spellStart"/>
            <w:r w:rsidRPr="0007581D">
              <w:rPr>
                <w:sz w:val="16"/>
                <w:szCs w:val="20"/>
              </w:rPr>
              <w:t>breach,Hardware</w:t>
            </w:r>
            <w:proofErr w:type="spellEnd"/>
            <w:r w:rsidRPr="0007581D">
              <w:rPr>
                <w:sz w:val="16"/>
                <w:szCs w:val="20"/>
              </w:rPr>
              <w:t xml:space="preserve"> failure, Malware </w:t>
            </w:r>
            <w:proofErr w:type="spellStart"/>
            <w:r w:rsidRPr="0007581D">
              <w:rPr>
                <w:sz w:val="16"/>
                <w:szCs w:val="20"/>
              </w:rPr>
              <w:t>attack,physical</w:t>
            </w:r>
            <w:proofErr w:type="spellEnd"/>
            <w:r w:rsidRPr="0007581D">
              <w:rPr>
                <w:sz w:val="16"/>
                <w:szCs w:val="20"/>
              </w:rPr>
              <w:t xml:space="preserve"> damag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64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09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A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P-Win10 x 45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aptop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47,2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REG-Manchester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 xml:space="preserve">Theft, data </w:t>
            </w:r>
            <w:proofErr w:type="spellStart"/>
            <w:r w:rsidRPr="0007581D">
              <w:rPr>
                <w:sz w:val="16"/>
                <w:szCs w:val="20"/>
              </w:rPr>
              <w:t>breach,Hardware</w:t>
            </w:r>
            <w:proofErr w:type="spellEnd"/>
            <w:r w:rsidRPr="0007581D">
              <w:rPr>
                <w:sz w:val="16"/>
                <w:szCs w:val="20"/>
              </w:rPr>
              <w:t xml:space="preserve"> failure, Malware </w:t>
            </w:r>
            <w:proofErr w:type="spellStart"/>
            <w:r w:rsidRPr="0007581D">
              <w:rPr>
                <w:sz w:val="16"/>
                <w:szCs w:val="20"/>
              </w:rPr>
              <w:t>attack,physical</w:t>
            </w:r>
            <w:proofErr w:type="spellEnd"/>
            <w:r w:rsidRPr="0007581D">
              <w:rPr>
                <w:sz w:val="16"/>
                <w:szCs w:val="20"/>
              </w:rPr>
              <w:t xml:space="preserve"> damag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64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10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A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P-Win10 x 45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aptop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47,2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REG-Liverpool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 xml:space="preserve">Theft, data </w:t>
            </w:r>
            <w:proofErr w:type="spellStart"/>
            <w:r w:rsidRPr="0007581D">
              <w:rPr>
                <w:sz w:val="16"/>
                <w:szCs w:val="20"/>
              </w:rPr>
              <w:t>breach,Hardware</w:t>
            </w:r>
            <w:proofErr w:type="spellEnd"/>
            <w:r w:rsidRPr="0007581D">
              <w:rPr>
                <w:sz w:val="16"/>
                <w:szCs w:val="20"/>
              </w:rPr>
              <w:t xml:space="preserve"> failure, Malware </w:t>
            </w:r>
            <w:proofErr w:type="spellStart"/>
            <w:r w:rsidRPr="0007581D">
              <w:rPr>
                <w:sz w:val="16"/>
                <w:szCs w:val="20"/>
              </w:rPr>
              <w:t>attack,physical</w:t>
            </w:r>
            <w:proofErr w:type="spellEnd"/>
            <w:r w:rsidRPr="0007581D">
              <w:rPr>
                <w:sz w:val="16"/>
                <w:szCs w:val="20"/>
              </w:rPr>
              <w:t xml:space="preserve"> damag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64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lastRenderedPageBreak/>
              <w:t>111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A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P-Win10 x 45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aptop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47,25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REG-Leeds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 xml:space="preserve">Theft, data </w:t>
            </w:r>
            <w:proofErr w:type="spellStart"/>
            <w:r w:rsidRPr="0007581D">
              <w:rPr>
                <w:sz w:val="16"/>
                <w:szCs w:val="20"/>
              </w:rPr>
              <w:t>breach,Hardware</w:t>
            </w:r>
            <w:proofErr w:type="spellEnd"/>
            <w:r w:rsidRPr="0007581D">
              <w:rPr>
                <w:sz w:val="16"/>
                <w:szCs w:val="20"/>
              </w:rPr>
              <w:t xml:space="preserve"> failure, Malware </w:t>
            </w:r>
            <w:proofErr w:type="spellStart"/>
            <w:r w:rsidRPr="0007581D">
              <w:rPr>
                <w:sz w:val="16"/>
                <w:szCs w:val="20"/>
              </w:rPr>
              <w:t>attack,physical</w:t>
            </w:r>
            <w:proofErr w:type="spellEnd"/>
            <w:r w:rsidRPr="0007581D">
              <w:rPr>
                <w:sz w:val="16"/>
                <w:szCs w:val="20"/>
              </w:rPr>
              <w:t xml:space="preserve"> damag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  <w:tr w:rsidR="0007581D" w:rsidRPr="0007581D" w:rsidTr="0007581D">
        <w:trPr>
          <w:trHeight w:val="640"/>
        </w:trPr>
        <w:tc>
          <w:tcPr>
            <w:tcW w:w="63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12</w:t>
            </w:r>
          </w:p>
        </w:tc>
        <w:tc>
          <w:tcPr>
            <w:tcW w:w="127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NA</w:t>
            </w:r>
          </w:p>
        </w:tc>
        <w:tc>
          <w:tcPr>
            <w:tcW w:w="115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P-Win10 x 100</w:t>
            </w:r>
          </w:p>
        </w:tc>
        <w:tc>
          <w:tcPr>
            <w:tcW w:w="1350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aptop</w:t>
            </w:r>
          </w:p>
        </w:tc>
        <w:tc>
          <w:tcPr>
            <w:tcW w:w="746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105,000</w:t>
            </w:r>
          </w:p>
        </w:tc>
        <w:tc>
          <w:tcPr>
            <w:tcW w:w="964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Remote</w:t>
            </w:r>
          </w:p>
        </w:tc>
        <w:tc>
          <w:tcPr>
            <w:tcW w:w="985" w:type="dxa"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 xml:space="preserve">Theft, data </w:t>
            </w:r>
            <w:proofErr w:type="spellStart"/>
            <w:r w:rsidRPr="0007581D">
              <w:rPr>
                <w:sz w:val="16"/>
                <w:szCs w:val="20"/>
              </w:rPr>
              <w:t>breach,Hardware</w:t>
            </w:r>
            <w:proofErr w:type="spellEnd"/>
            <w:r w:rsidRPr="0007581D">
              <w:rPr>
                <w:sz w:val="16"/>
                <w:szCs w:val="20"/>
              </w:rPr>
              <w:t xml:space="preserve"> failure, Malware attack,physical damage</w:t>
            </w:r>
          </w:p>
        </w:tc>
        <w:tc>
          <w:tcPr>
            <w:tcW w:w="114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Low</w:t>
            </w:r>
          </w:p>
        </w:tc>
        <w:tc>
          <w:tcPr>
            <w:tcW w:w="877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High</w:t>
            </w:r>
          </w:p>
        </w:tc>
        <w:tc>
          <w:tcPr>
            <w:tcW w:w="771" w:type="dxa"/>
            <w:noWrap/>
            <w:hideMark/>
          </w:tcPr>
          <w:p w:rsidR="0007581D" w:rsidRPr="0007581D" w:rsidRDefault="0007581D" w:rsidP="009F4E0A">
            <w:pPr>
              <w:spacing w:before="120" w:after="120" w:line="276" w:lineRule="auto"/>
              <w:rPr>
                <w:sz w:val="16"/>
                <w:szCs w:val="20"/>
              </w:rPr>
            </w:pPr>
            <w:r w:rsidRPr="0007581D">
              <w:rPr>
                <w:sz w:val="16"/>
                <w:szCs w:val="20"/>
              </w:rPr>
              <w:t>Medium</w:t>
            </w:r>
          </w:p>
        </w:tc>
      </w:tr>
    </w:tbl>
    <w:p w:rsidR="00523ED7" w:rsidRDefault="0007581D"/>
    <w:sectPr w:rsidR="00523ED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3sDQwMLMwMzEwNjBS0lEKTi0uzszPAykwrAUArh4BrywAAAA="/>
  </w:docVars>
  <w:rsids>
    <w:rsidRoot w:val="0007581D"/>
    <w:rsid w:val="0007581D"/>
    <w:rsid w:val="002847E6"/>
    <w:rsid w:val="00431747"/>
    <w:rsid w:val="006C535F"/>
    <w:rsid w:val="00A47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0C78D81-EB1A-4C8E-A0AC-6302477A2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581D"/>
    <w:pPr>
      <w:jc w:val="both"/>
    </w:pPr>
    <w:rPr>
      <w:rFonts w:ascii="Constantia" w:hAnsi="Constanti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rsid w:val="000758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657</Words>
  <Characters>944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4-10-18T07:10:00Z</dcterms:created>
  <dcterms:modified xsi:type="dcterms:W3CDTF">2024-10-18T07:13:00Z</dcterms:modified>
</cp:coreProperties>
</file>